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BDCC48" w14:textId="03D40D89" w:rsidR="005175F1" w:rsidRDefault="00345476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 </w:t>
      </w:r>
    </w:p>
    <w:p w14:paraId="67E2C807" w14:textId="49999389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CREEKSIDE VILLAGE HOMEOWNER ASSOCIATION, INC.</w:t>
      </w:r>
    </w:p>
    <w:p w14:paraId="0220A40A" w14:textId="7777777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GENDA-BOARD OF DIRECTORS MEETING</w:t>
      </w:r>
    </w:p>
    <w:p w14:paraId="3941D1E6" w14:textId="43E836F0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Date: </w:t>
      </w:r>
      <w:r w:rsidR="00A9503E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uesday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, </w:t>
      </w:r>
      <w:r w:rsidR="00A9503E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December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A9503E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0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2019</w:t>
      </w:r>
    </w:p>
    <w:p w14:paraId="2D1E3C3A" w14:textId="6BF7FF9C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ime: 7:00 P.M. - Board Meeting</w:t>
      </w:r>
    </w:p>
    <w:p w14:paraId="5F2D4B84" w14:textId="282A9742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lace:</w:t>
      </w:r>
      <w:bookmarkStart w:id="0" w:name="_Hlk534575752"/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309 Conner Grant Rd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New Bern, NC</w:t>
      </w:r>
    </w:p>
    <w:bookmarkEnd w:id="0"/>
    <w:p w14:paraId="6222D1EA" w14:textId="52B404E9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CALL TO ORDER/ROLL CALL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0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FA72617" w14:textId="07DB5649" w:rsidR="00E739D0" w:rsidRPr="004D4CA2" w:rsidRDefault="00E739D0" w:rsidP="00E739D0">
      <w:pPr>
        <w:pStyle w:val="Heading1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>WELCOME/INTRODUCTIONS</w:t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  <w:t>7:00 P.M.</w:t>
      </w:r>
    </w:p>
    <w:p w14:paraId="43689112" w14:textId="48294032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HOMEOWNER/GUEST CONCERN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5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27044067" w14:textId="77777777" w:rsidR="001D0B6C" w:rsidRPr="004D4CA2" w:rsidRDefault="00C82ADB" w:rsidP="001D0B6C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(</w:t>
      </w:r>
      <w:r w:rsidR="001D0B6C"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Questions formally requested by a homeowner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)</w:t>
      </w:r>
    </w:p>
    <w:p w14:paraId="4594FE0E" w14:textId="34D93472" w:rsidR="00FB4BD8" w:rsidRPr="004D4CA2" w:rsidRDefault="00C82ADB" w:rsidP="001D0B6C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IMMEDIATE ACTION ITEM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5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96811B8" w14:textId="77777777" w:rsidR="002436DB" w:rsidRPr="002436DB" w:rsidRDefault="002436DB" w:rsidP="002436DB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436DB">
        <w:rPr>
          <w:rFonts w:ascii="Times New Roman" w:hAnsi="Times New Roman" w:cs="Times New Roman"/>
          <w:color w:val="auto"/>
          <w:sz w:val="22"/>
          <w:szCs w:val="22"/>
        </w:rPr>
        <w:t xml:space="preserve">Adjudicatory Panel and Procedure </w:t>
      </w:r>
    </w:p>
    <w:p w14:paraId="6A66C312" w14:textId="48640D1C" w:rsidR="00F40A48" w:rsidRPr="00A56D0E" w:rsidRDefault="00FB4BD8" w:rsidP="00132A6A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Financial </w:t>
      </w:r>
      <w:r w:rsidR="00E739D0" w:rsidRPr="00A56D0E">
        <w:rPr>
          <w:rFonts w:ascii="Times New Roman" w:hAnsi="Times New Roman" w:cs="Times New Roman"/>
          <w:color w:val="auto"/>
          <w:sz w:val="22"/>
          <w:szCs w:val="22"/>
        </w:rPr>
        <w:t>Report</w:t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24074BA" w14:textId="3BB819AA" w:rsidR="00B61469" w:rsidRPr="00A56D0E" w:rsidRDefault="00637554" w:rsidP="00B61469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Monthly operating reports &amp; </w:t>
      </w:r>
      <w:r w:rsidR="00B61469" w:rsidRPr="00A56D0E">
        <w:rPr>
          <w:rFonts w:ascii="Times New Roman" w:hAnsi="Times New Roman" w:cs="Times New Roman"/>
          <w:color w:val="auto"/>
          <w:sz w:val="22"/>
          <w:szCs w:val="22"/>
        </w:rPr>
        <w:t>Annual Assessments</w:t>
      </w:r>
    </w:p>
    <w:p w14:paraId="4E387963" w14:textId="14E12BB9" w:rsidR="00B61469" w:rsidRPr="00A56D0E" w:rsidRDefault="00B61469" w:rsidP="00B61469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>Delinquent assessments</w:t>
      </w:r>
    </w:p>
    <w:p w14:paraId="1D570564" w14:textId="4B834DAD" w:rsidR="003977B6" w:rsidRPr="00C86C4A" w:rsidRDefault="008B1B18" w:rsidP="003977B6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2020 Budget</w:t>
      </w:r>
    </w:p>
    <w:p w14:paraId="11B44D76" w14:textId="7407E0A0" w:rsidR="00ED73B6" w:rsidRPr="00FA3A29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O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LD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BUSINESS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E739D0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501577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7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:</w:t>
      </w:r>
      <w:r w:rsidR="003B2F5B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2</w:t>
      </w:r>
      <w:r w:rsidR="001D0B6C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0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P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M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</w:p>
    <w:p w14:paraId="2ADBBC5B" w14:textId="77777777" w:rsidR="003977B6" w:rsidRPr="009664AD" w:rsidRDefault="003977B6" w:rsidP="003977B6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vents</w:t>
      </w:r>
    </w:p>
    <w:p w14:paraId="4BAE911A" w14:textId="696076F7" w:rsidR="00FA3A29" w:rsidRPr="009664AD" w:rsidRDefault="008B1B18" w:rsidP="00FA3A29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F</w:t>
      </w:r>
      <w:r w:rsidR="003977B6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ll common area cleanup </w:t>
      </w:r>
      <w:r w:rsidR="00096F1F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>Nov</w:t>
      </w:r>
      <w:r w:rsidR="00FA3A29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6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3A2F8CF3" w14:textId="77777777" w:rsidR="009D0280" w:rsidRPr="009D0280" w:rsidRDefault="00BC756C" w:rsidP="009D0280">
      <w:pPr>
        <w:pStyle w:val="Heading2"/>
        <w:numPr>
          <w:ilvl w:val="1"/>
          <w:numId w:val="15"/>
        </w:numPr>
        <w:rPr>
          <w:rFonts w:ascii="Times New Roman" w:hAnsi="Times New Roman" w:cs="Times New Roman"/>
          <w:color w:val="auto"/>
          <w:sz w:val="22"/>
          <w:szCs w:val="22"/>
        </w:rPr>
      </w:pPr>
      <w:bookmarkStart w:id="1" w:name="_Hlk16764148"/>
      <w:r w:rsidRPr="009D0280">
        <w:rPr>
          <w:rFonts w:ascii="Times New Roman" w:hAnsi="Times New Roman" w:cs="Times New Roman"/>
          <w:color w:val="000000" w:themeColor="text1"/>
          <w:sz w:val="22"/>
          <w:szCs w:val="22"/>
        </w:rPr>
        <w:t>Corporate Bylaw missing signature page</w:t>
      </w:r>
      <w:r w:rsidR="00341F78" w:rsidRPr="009D028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54148480" w14:textId="75CE9A85" w:rsidR="009D0280" w:rsidRPr="009D0280" w:rsidRDefault="009D0280" w:rsidP="00541E7F">
      <w:pPr>
        <w:pStyle w:val="Heading2"/>
        <w:numPr>
          <w:ilvl w:val="1"/>
          <w:numId w:val="12"/>
        </w:numPr>
      </w:pPr>
      <w:r w:rsidRPr="009D0280">
        <w:rPr>
          <w:rFonts w:ascii="Times New Roman" w:hAnsi="Times New Roman" w:cs="Times New Roman"/>
          <w:color w:val="auto"/>
          <w:sz w:val="22"/>
          <w:szCs w:val="22"/>
        </w:rPr>
        <w:t>Property Manager</w:t>
      </w:r>
    </w:p>
    <w:p w14:paraId="15EB3FAC" w14:textId="3846D281" w:rsidR="00562670" w:rsidRPr="00562670" w:rsidRDefault="00562670" w:rsidP="00562670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62670">
        <w:rPr>
          <w:rFonts w:ascii="Times New Roman" w:hAnsi="Times New Roman" w:cs="Times New Roman"/>
          <w:color w:val="000000" w:themeColor="text1"/>
          <w:sz w:val="22"/>
          <w:szCs w:val="22"/>
        </w:rPr>
        <w:t>Pond Maintenance</w:t>
      </w:r>
      <w:r w:rsidR="00020EA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erosion repair quote </w:t>
      </w:r>
    </w:p>
    <w:bookmarkEnd w:id="1"/>
    <w:p w14:paraId="068B900A" w14:textId="5EFD5472" w:rsidR="00670F9E" w:rsidRPr="002669A6" w:rsidRDefault="00670F9E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NEW BUSINESS</w:t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3</w:t>
      </w:r>
      <w:r w:rsidR="001D0B6C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.M.</w:t>
      </w:r>
    </w:p>
    <w:p w14:paraId="107566CA" w14:textId="18A7E40F" w:rsidR="008B1B18" w:rsidRPr="008B1B18" w:rsidRDefault="008B1B18" w:rsidP="008B1B18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2" w:name="_Hlk16763255"/>
      <w:r w:rsidRPr="008B1B18">
        <w:rPr>
          <w:rFonts w:ascii="Times New Roman" w:hAnsi="Times New Roman" w:cs="Times New Roman"/>
          <w:color w:val="auto"/>
          <w:sz w:val="22"/>
          <w:szCs w:val="22"/>
        </w:rPr>
        <w:t>Possible redundant pond services</w:t>
      </w:r>
    </w:p>
    <w:p w14:paraId="727F9959" w14:textId="77777777" w:rsidR="008B1B18" w:rsidRDefault="008B1B18" w:rsidP="00541E7F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8B1B18">
        <w:rPr>
          <w:rFonts w:ascii="Times New Roman" w:hAnsi="Times New Roman" w:cs="Times New Roman"/>
          <w:color w:val="auto"/>
          <w:sz w:val="22"/>
          <w:szCs w:val="22"/>
        </w:rPr>
        <w:t>Expiration of Covenants Dec 2024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355B1F4A" w14:textId="69EE87E2" w:rsidR="00A377EE" w:rsidRPr="00A377EE" w:rsidRDefault="00020EA4" w:rsidP="00541E7F">
      <w:pPr>
        <w:pStyle w:val="Heading2"/>
      </w:pPr>
      <w:r>
        <w:rPr>
          <w:rFonts w:ascii="Times New Roman" w:hAnsi="Times New Roman" w:cs="Times New Roman"/>
          <w:color w:val="auto"/>
          <w:sz w:val="22"/>
          <w:szCs w:val="22"/>
        </w:rPr>
        <w:t>Schedule for next year’s meetings &amp; events</w:t>
      </w:r>
    </w:p>
    <w:bookmarkEnd w:id="2"/>
    <w:p w14:paraId="2947743D" w14:textId="1FF54D2A" w:rsidR="00FA3A29" w:rsidRDefault="00FA3A29" w:rsidP="00FA3A29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>Newsletter</w:t>
      </w:r>
      <w:r w:rsidR="00EE7599">
        <w:rPr>
          <w:rFonts w:ascii="Times New Roman" w:hAnsi="Times New Roman" w:cs="Times New Roman"/>
          <w:color w:val="000000" w:themeColor="text1"/>
          <w:sz w:val="22"/>
          <w:szCs w:val="22"/>
        </w:rPr>
        <w:t>/websites</w:t>
      </w:r>
      <w:r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deas</w:t>
      </w:r>
    </w:p>
    <w:p w14:paraId="0E542B6F" w14:textId="49C995E3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OWNER /GUEST CONCERNS AND/OR COMMENTS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970057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45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6213DF55" w14:textId="749D5937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DJOURNMENT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O EXECUTIVE SESSION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341F78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02D16697" w14:textId="711C5B51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t>Discussion of</w:t>
      </w:r>
      <w:r w:rsidR="00B94AE9" w:rsidRPr="004D4CA2">
        <w:rPr>
          <w:rFonts w:eastAsia="Times New Roman"/>
          <w:sz w:val="22"/>
          <w:szCs w:val="22"/>
        </w:rPr>
        <w:t xml:space="preserve"> </w:t>
      </w:r>
      <w:r w:rsidRPr="004D4CA2">
        <w:rPr>
          <w:rFonts w:eastAsia="Times New Roman"/>
          <w:sz w:val="22"/>
          <w:szCs w:val="22"/>
        </w:rPr>
        <w:t>Delinquent Owners</w:t>
      </w:r>
    </w:p>
    <w:p w14:paraId="1C0D405A" w14:textId="77777777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Discussion of owner in violation of the governing documents</w:t>
      </w:r>
    </w:p>
    <w:p w14:paraId="36C57FFE" w14:textId="690DA04E" w:rsidR="00096F1F" w:rsidRPr="00992602" w:rsidRDefault="00ED73B6" w:rsidP="00096F1F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Personnel Issues</w:t>
      </w:r>
    </w:p>
    <w:p w14:paraId="42085093" w14:textId="77777777" w:rsidR="00FA3A29" w:rsidRDefault="00FA3A29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208617CA" w14:textId="70BFA3CA" w:rsidR="004D4CA2" w:rsidRDefault="00096F1F" w:rsidP="004D4CA2">
      <w:p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t xml:space="preserve">Next meetings: </w:t>
      </w:r>
      <w:bookmarkStart w:id="3" w:name="_Hlk638903"/>
      <w:r w:rsidRPr="004D4CA2">
        <w:rPr>
          <w:rFonts w:eastAsia="Times New Roman"/>
          <w:sz w:val="22"/>
          <w:szCs w:val="22"/>
        </w:rPr>
        <w:t>Monday, Jan. 6th, 2020</w:t>
      </w:r>
      <w:bookmarkEnd w:id="3"/>
      <w:r w:rsidR="00112388">
        <w:rPr>
          <w:rFonts w:eastAsia="Times New Roman"/>
          <w:sz w:val="22"/>
          <w:szCs w:val="22"/>
        </w:rPr>
        <w:t xml:space="preserve"> at 7PM at Township 7 EMS Station New Bern</w:t>
      </w:r>
    </w:p>
    <w:p w14:paraId="309952A9" w14:textId="318A5F2F" w:rsidR="00C86C4A" w:rsidRDefault="00C86C4A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A07E91E" w14:textId="02FB5E9E" w:rsidR="002436DB" w:rsidRDefault="002436D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0698BF9" w14:textId="6C2B8841" w:rsidR="00112388" w:rsidRDefault="00112388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5D170A4F" w14:textId="715FE7EE" w:rsidR="00112388" w:rsidRDefault="00112388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7519A2A" w14:textId="6093E4BE" w:rsidR="00F0326E" w:rsidRDefault="00F0326E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976C337" w14:textId="57101F1A" w:rsidR="00306777" w:rsidRPr="004D4CA2" w:rsidRDefault="00306777" w:rsidP="004D4CA2">
      <w:pPr>
        <w:spacing w:after="0" w:line="240" w:lineRule="auto"/>
        <w:jc w:val="center"/>
        <w:rPr>
          <w:rFonts w:eastAsia="Times New Roman"/>
          <w:sz w:val="22"/>
          <w:szCs w:val="22"/>
        </w:rPr>
      </w:pPr>
      <w:r w:rsidRPr="006A2BB1">
        <w:rPr>
          <w:b/>
        </w:rPr>
        <w:lastRenderedPageBreak/>
        <w:t>MINUTES OF A MEETING OF THE BOARD OF DIRECTORS</w:t>
      </w:r>
    </w:p>
    <w:p w14:paraId="7C2BE6E0" w14:textId="77777777" w:rsidR="00306777" w:rsidRDefault="00306777" w:rsidP="004D4CA2">
      <w:pPr>
        <w:spacing w:after="0" w:line="240" w:lineRule="auto"/>
        <w:jc w:val="center"/>
        <w:rPr>
          <w:b/>
        </w:rPr>
      </w:pPr>
      <w:r w:rsidRPr="006A2BB1">
        <w:rPr>
          <w:b/>
        </w:rPr>
        <w:t>CREEKSIDE VILLAGE</w:t>
      </w:r>
      <w:r>
        <w:rPr>
          <w:b/>
        </w:rPr>
        <w:t xml:space="preserve"> HOMEOWNERS ASSOCIATION, INC.</w:t>
      </w:r>
    </w:p>
    <w:p w14:paraId="3B450DAC" w14:textId="77777777" w:rsidR="00306777" w:rsidRPr="006A2BB1" w:rsidRDefault="00306777" w:rsidP="00306777">
      <w:pPr>
        <w:spacing w:after="0" w:line="240" w:lineRule="auto"/>
        <w:jc w:val="center"/>
        <w:rPr>
          <w:b/>
        </w:rPr>
      </w:pPr>
    </w:p>
    <w:p w14:paraId="632A4158" w14:textId="2C53619B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Dat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12388">
        <w:rPr>
          <w:sz w:val="20"/>
          <w:szCs w:val="20"/>
        </w:rPr>
        <w:t>Tuesday</w:t>
      </w:r>
      <w:r>
        <w:rPr>
          <w:sz w:val="20"/>
          <w:szCs w:val="20"/>
        </w:rPr>
        <w:t xml:space="preserve">, </w:t>
      </w:r>
      <w:r w:rsidR="00112388">
        <w:rPr>
          <w:sz w:val="20"/>
          <w:szCs w:val="20"/>
        </w:rPr>
        <w:t>December</w:t>
      </w:r>
      <w:r>
        <w:rPr>
          <w:sz w:val="20"/>
          <w:szCs w:val="20"/>
        </w:rPr>
        <w:t xml:space="preserve"> </w:t>
      </w:r>
      <w:r w:rsidR="00112388">
        <w:rPr>
          <w:sz w:val="20"/>
          <w:szCs w:val="20"/>
        </w:rPr>
        <w:t>10</w:t>
      </w:r>
      <w:r>
        <w:rPr>
          <w:sz w:val="20"/>
          <w:szCs w:val="20"/>
        </w:rPr>
        <w:t>, 2019</w:t>
      </w:r>
    </w:p>
    <w:p w14:paraId="6719C035" w14:textId="470B5DC9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Tim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>7</w:t>
      </w:r>
      <w:r>
        <w:rPr>
          <w:sz w:val="20"/>
          <w:szCs w:val="20"/>
        </w:rPr>
        <w:t>:00 PM</w:t>
      </w:r>
    </w:p>
    <w:p w14:paraId="61EF9907" w14:textId="1F81C0C7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Plac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 xml:space="preserve">309 Conner Grant Rd, </w:t>
      </w:r>
      <w:r w:rsidRPr="00306777">
        <w:rPr>
          <w:sz w:val="20"/>
          <w:szCs w:val="20"/>
        </w:rPr>
        <w:t>New Bern, NC</w:t>
      </w:r>
      <w:r>
        <w:rPr>
          <w:sz w:val="20"/>
          <w:szCs w:val="20"/>
        </w:rPr>
        <w:t xml:space="preserve"> </w:t>
      </w:r>
    </w:p>
    <w:p w14:paraId="3FCE9156" w14:textId="3441864B" w:rsidR="00306777" w:rsidRPr="006A2BB1" w:rsidRDefault="00306777" w:rsidP="00CA3091">
      <w:pPr>
        <w:ind w:left="2880" w:hanging="1980"/>
        <w:rPr>
          <w:sz w:val="20"/>
          <w:szCs w:val="20"/>
        </w:rPr>
      </w:pPr>
      <w:r w:rsidRPr="006A2BB1">
        <w:rPr>
          <w:sz w:val="20"/>
          <w:szCs w:val="20"/>
        </w:rPr>
        <w:t>Presen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Victoria Forguson,</w:t>
      </w:r>
      <w:r w:rsidR="00CA3091">
        <w:rPr>
          <w:sz w:val="20"/>
          <w:szCs w:val="20"/>
        </w:rPr>
        <w:t xml:space="preserve"> President;</w:t>
      </w:r>
      <w:r>
        <w:rPr>
          <w:sz w:val="20"/>
          <w:szCs w:val="20"/>
        </w:rPr>
        <w:t xml:space="preserve"> </w:t>
      </w:r>
      <w:r w:rsidR="00CA3091">
        <w:rPr>
          <w:sz w:val="20"/>
          <w:szCs w:val="20"/>
        </w:rPr>
        <w:t xml:space="preserve">Angela Desmond, Vice-President; </w:t>
      </w:r>
      <w:r>
        <w:rPr>
          <w:sz w:val="20"/>
          <w:szCs w:val="20"/>
        </w:rPr>
        <w:t>Kelly McGroder</w:t>
      </w:r>
      <w:r w:rsidR="00EB374C">
        <w:rPr>
          <w:sz w:val="20"/>
          <w:szCs w:val="20"/>
        </w:rPr>
        <w:t>,</w:t>
      </w:r>
      <w:r w:rsidR="00CA3091">
        <w:rPr>
          <w:sz w:val="20"/>
          <w:szCs w:val="20"/>
        </w:rPr>
        <w:t xml:space="preserve"> Secretar</w:t>
      </w:r>
      <w:r w:rsidR="009E1CA4">
        <w:rPr>
          <w:sz w:val="20"/>
          <w:szCs w:val="20"/>
        </w:rPr>
        <w:t>y, Heather McGranahan</w:t>
      </w:r>
    </w:p>
    <w:p w14:paraId="72AA6A61" w14:textId="77777777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Absen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3CB360B" w14:textId="77777777" w:rsidTr="00541E7F">
        <w:tc>
          <w:tcPr>
            <w:tcW w:w="9350" w:type="dxa"/>
            <w:shd w:val="clear" w:color="auto" w:fill="E7E6E6" w:themeFill="background2"/>
          </w:tcPr>
          <w:p w14:paraId="03B2F770" w14:textId="77777777" w:rsidR="00306777" w:rsidRDefault="00306777" w:rsidP="00541E7F">
            <w:pPr>
              <w:rPr>
                <w:sz w:val="20"/>
                <w:szCs w:val="20"/>
              </w:rPr>
            </w:pPr>
          </w:p>
        </w:tc>
      </w:tr>
    </w:tbl>
    <w:p w14:paraId="25E4F9DF" w14:textId="43B55B22" w:rsidR="00306777" w:rsidRPr="006A2BB1" w:rsidRDefault="00306777" w:rsidP="00306777">
      <w:pPr>
        <w:rPr>
          <w:sz w:val="20"/>
          <w:szCs w:val="20"/>
        </w:rPr>
      </w:pPr>
      <w:r w:rsidRPr="00DC6FE1">
        <w:rPr>
          <w:b/>
          <w:sz w:val="20"/>
          <w:szCs w:val="20"/>
        </w:rPr>
        <w:t>APPROVAL OF AGENDA:</w:t>
      </w:r>
      <w:r w:rsidRPr="006A2BB1">
        <w:rPr>
          <w:sz w:val="20"/>
          <w:szCs w:val="20"/>
        </w:rPr>
        <w:t xml:space="preserve">         The meeting was called to order at </w:t>
      </w:r>
      <w:r>
        <w:rPr>
          <w:sz w:val="20"/>
          <w:szCs w:val="20"/>
        </w:rPr>
        <w:t>7</w:t>
      </w:r>
      <w:r w:rsidRPr="006A2BB1">
        <w:rPr>
          <w:sz w:val="20"/>
          <w:szCs w:val="20"/>
        </w:rPr>
        <w:t>:</w:t>
      </w:r>
      <w:r>
        <w:rPr>
          <w:sz w:val="20"/>
          <w:szCs w:val="20"/>
        </w:rPr>
        <w:t>00</w:t>
      </w:r>
      <w:r w:rsidRPr="006A2BB1">
        <w:rPr>
          <w:sz w:val="20"/>
          <w:szCs w:val="20"/>
        </w:rPr>
        <w:t xml:space="preserve"> PM and the agenda was approved.</w:t>
      </w:r>
    </w:p>
    <w:p w14:paraId="6A636C60" w14:textId="1383EFEB" w:rsidR="00306777" w:rsidRPr="00DC6FE1" w:rsidRDefault="00306777" w:rsidP="002271DA">
      <w:pPr>
        <w:ind w:left="2880" w:hanging="288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>APPROVAL OF MINUTES:</w:t>
      </w:r>
      <w:r w:rsidRPr="006A2BB1">
        <w:rPr>
          <w:sz w:val="20"/>
          <w:szCs w:val="20"/>
        </w:rPr>
        <w:t xml:space="preserve">        </w:t>
      </w:r>
      <w:r w:rsidR="00CA3091" w:rsidRPr="00CA3091">
        <w:rPr>
          <w:b/>
          <w:sz w:val="20"/>
          <w:szCs w:val="20"/>
        </w:rPr>
        <w:t xml:space="preserve">VICTORIA </w:t>
      </w:r>
      <w:r w:rsidRPr="00DC6FE1">
        <w:rPr>
          <w:b/>
          <w:sz w:val="20"/>
          <w:szCs w:val="20"/>
        </w:rPr>
        <w:t xml:space="preserve">MONTIONED AND </w:t>
      </w:r>
      <w:r w:rsidR="00D309D1">
        <w:rPr>
          <w:b/>
          <w:sz w:val="20"/>
          <w:szCs w:val="20"/>
        </w:rPr>
        <w:t xml:space="preserve">ANGELA </w:t>
      </w:r>
      <w:r w:rsidRPr="00DC6FE1">
        <w:rPr>
          <w:b/>
          <w:sz w:val="20"/>
          <w:szCs w:val="20"/>
        </w:rPr>
        <w:t xml:space="preserve">SECONDED THE MOTION TO APPROVE THE </w:t>
      </w:r>
      <w:r w:rsidR="00BD4EFC">
        <w:rPr>
          <w:b/>
          <w:sz w:val="20"/>
          <w:szCs w:val="20"/>
        </w:rPr>
        <w:t>BOARD</w:t>
      </w:r>
      <w:r w:rsidR="002271DA">
        <w:rPr>
          <w:b/>
          <w:sz w:val="20"/>
          <w:szCs w:val="20"/>
        </w:rPr>
        <w:t xml:space="preserve"> MEETING MINUTES of </w:t>
      </w:r>
      <w:r w:rsidR="00112388">
        <w:rPr>
          <w:b/>
          <w:sz w:val="20"/>
          <w:szCs w:val="20"/>
        </w:rPr>
        <w:t>AUGUST</w:t>
      </w:r>
      <w:r w:rsidR="002271DA">
        <w:rPr>
          <w:b/>
          <w:sz w:val="20"/>
          <w:szCs w:val="20"/>
        </w:rPr>
        <w:t xml:space="preserve"> </w:t>
      </w:r>
      <w:r w:rsidR="00112388">
        <w:rPr>
          <w:b/>
          <w:sz w:val="20"/>
          <w:szCs w:val="20"/>
        </w:rPr>
        <w:t>26</w:t>
      </w:r>
      <w:r w:rsidR="002271DA">
        <w:rPr>
          <w:b/>
          <w:sz w:val="20"/>
          <w:szCs w:val="20"/>
        </w:rPr>
        <w:t>, 2019</w:t>
      </w:r>
      <w:r w:rsidRPr="00DC6FE1">
        <w:rPr>
          <w:b/>
          <w:sz w:val="20"/>
          <w:szCs w:val="20"/>
        </w:rPr>
        <w:t>. THE MOTION PASSES UNANIMOUS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78EF34B" w14:textId="77777777" w:rsidTr="00541E7F">
        <w:tc>
          <w:tcPr>
            <w:tcW w:w="9350" w:type="dxa"/>
            <w:shd w:val="clear" w:color="auto" w:fill="E7E6E6" w:themeFill="background2"/>
          </w:tcPr>
          <w:p w14:paraId="03419F75" w14:textId="77777777" w:rsidR="00306777" w:rsidRPr="006A2BB1" w:rsidRDefault="00306777" w:rsidP="00541E7F">
            <w:pPr>
              <w:jc w:val="center"/>
              <w:rPr>
                <w:b/>
                <w:sz w:val="20"/>
                <w:szCs w:val="20"/>
              </w:rPr>
            </w:pPr>
            <w:r w:rsidRPr="006A2BB1">
              <w:rPr>
                <w:b/>
                <w:sz w:val="20"/>
                <w:szCs w:val="20"/>
              </w:rPr>
              <w:t>Items of Business</w:t>
            </w:r>
          </w:p>
        </w:tc>
      </w:tr>
    </w:tbl>
    <w:p w14:paraId="12184909" w14:textId="77777777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WELCOME/INTRODUCTIONS: </w:t>
      </w:r>
      <w:r w:rsidRPr="00E77B77">
        <w:rPr>
          <w:sz w:val="20"/>
          <w:szCs w:val="20"/>
        </w:rPr>
        <w:t>Victoria welcomed owners and introduced the board of directors.</w:t>
      </w:r>
    </w:p>
    <w:p w14:paraId="48B69EFF" w14:textId="6D4A82DA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STABLISH QUORUM: </w:t>
      </w:r>
      <w:r>
        <w:rPr>
          <w:b/>
          <w:sz w:val="20"/>
          <w:szCs w:val="20"/>
        </w:rPr>
        <w:tab/>
        <w:t>(50%=55.5)</w:t>
      </w:r>
      <w:r w:rsidR="00CF2708">
        <w:rPr>
          <w:b/>
          <w:sz w:val="20"/>
          <w:szCs w:val="20"/>
        </w:rPr>
        <w:t xml:space="preserve"> </w:t>
      </w:r>
    </w:p>
    <w:p w14:paraId="20FE8B32" w14:textId="77777777" w:rsidR="00306777" w:rsidRPr="00DC6FE1" w:rsidRDefault="00306777" w:rsidP="00306777">
      <w:pPr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 xml:space="preserve">CORRESPONDENCE: </w:t>
      </w:r>
      <w:r w:rsidRPr="00DC6FE1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(Summary of Letters\Reports to Board)</w:t>
      </w:r>
    </w:p>
    <w:p w14:paraId="3922F05D" w14:textId="26F692FE" w:rsidR="009E69A6" w:rsidRDefault="00306777" w:rsidP="00EB374C">
      <w:pPr>
        <w:ind w:left="2880" w:hanging="2880"/>
        <w:rPr>
          <w:sz w:val="20"/>
          <w:szCs w:val="20"/>
        </w:rPr>
      </w:pPr>
      <w:r w:rsidRPr="00DC6FE1">
        <w:rPr>
          <w:b/>
          <w:sz w:val="20"/>
          <w:szCs w:val="20"/>
        </w:rPr>
        <w:t>FINANCIAL REPOR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C94954">
        <w:rPr>
          <w:sz w:val="20"/>
          <w:szCs w:val="20"/>
        </w:rPr>
        <w:t>Delinquent assessments</w:t>
      </w:r>
      <w:r w:rsidR="00832A76">
        <w:rPr>
          <w:sz w:val="20"/>
          <w:szCs w:val="20"/>
        </w:rPr>
        <w:t xml:space="preserve"> were explained</w:t>
      </w:r>
      <w:r w:rsidR="00C94954">
        <w:rPr>
          <w:sz w:val="20"/>
          <w:szCs w:val="20"/>
        </w:rPr>
        <w:t>.</w:t>
      </w:r>
      <w:r w:rsidR="009E69A6">
        <w:rPr>
          <w:sz w:val="20"/>
          <w:szCs w:val="20"/>
        </w:rPr>
        <w:t xml:space="preserve"> Lien l</w:t>
      </w:r>
      <w:r w:rsidR="00832A76">
        <w:rPr>
          <w:sz w:val="20"/>
          <w:szCs w:val="20"/>
        </w:rPr>
        <w:t>etters will be sent for delinquent assessments</w:t>
      </w:r>
      <w:r w:rsidR="009E69A6">
        <w:rPr>
          <w:sz w:val="20"/>
          <w:szCs w:val="20"/>
        </w:rPr>
        <w:t>. New property manager will also place the delinquency on Homeowners credit through the credit bureaus. 2020 Budget was discussed.</w:t>
      </w:r>
    </w:p>
    <w:p w14:paraId="3D7F8D99" w14:textId="75100583" w:rsidR="009E69A6" w:rsidRDefault="009E69A6" w:rsidP="009E69A6">
      <w:pPr>
        <w:ind w:left="2880"/>
        <w:rPr>
          <w:sz w:val="20"/>
          <w:szCs w:val="20"/>
        </w:rPr>
      </w:pPr>
      <w:r w:rsidRPr="00CA3091">
        <w:rPr>
          <w:b/>
          <w:sz w:val="20"/>
          <w:szCs w:val="20"/>
        </w:rPr>
        <w:t xml:space="preserve">VICTORIA </w:t>
      </w:r>
      <w:r w:rsidRPr="00DC6FE1">
        <w:rPr>
          <w:b/>
          <w:sz w:val="20"/>
          <w:szCs w:val="20"/>
        </w:rPr>
        <w:t xml:space="preserve">MONTIONED AND </w:t>
      </w:r>
      <w:r>
        <w:rPr>
          <w:b/>
          <w:sz w:val="20"/>
          <w:szCs w:val="20"/>
        </w:rPr>
        <w:t xml:space="preserve">ANGELA </w:t>
      </w:r>
      <w:r w:rsidRPr="00DC6FE1">
        <w:rPr>
          <w:b/>
          <w:sz w:val="20"/>
          <w:szCs w:val="20"/>
        </w:rPr>
        <w:t xml:space="preserve">SECONDED THE MOTION TO APPROVE THE </w:t>
      </w:r>
      <w:r>
        <w:rPr>
          <w:b/>
          <w:sz w:val="20"/>
          <w:szCs w:val="20"/>
        </w:rPr>
        <w:t>2020 BUDGET</w:t>
      </w:r>
      <w:r w:rsidRPr="00DC6FE1">
        <w:rPr>
          <w:b/>
          <w:sz w:val="20"/>
          <w:szCs w:val="20"/>
        </w:rPr>
        <w:t>. THE MOTION PASSES UNANIMOUSLY.</w:t>
      </w:r>
    </w:p>
    <w:p w14:paraId="469AC499" w14:textId="3E445E87" w:rsidR="008D078D" w:rsidRDefault="00306777" w:rsidP="007701E7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LD BUSINESS:</w:t>
      </w:r>
      <w:r>
        <w:rPr>
          <w:b/>
          <w:sz w:val="20"/>
          <w:szCs w:val="20"/>
        </w:rPr>
        <w:tab/>
      </w:r>
      <w:r w:rsidR="008D078D" w:rsidRPr="00CF20A8">
        <w:rPr>
          <w:sz w:val="20"/>
          <w:szCs w:val="20"/>
        </w:rPr>
        <w:t xml:space="preserve">Fall cleanup: </w:t>
      </w:r>
      <w:r w:rsidR="009E69A6">
        <w:rPr>
          <w:sz w:val="20"/>
          <w:szCs w:val="20"/>
        </w:rPr>
        <w:t>We will continue the event</w:t>
      </w:r>
      <w:r w:rsidR="00334A54">
        <w:rPr>
          <w:sz w:val="20"/>
          <w:szCs w:val="20"/>
        </w:rPr>
        <w:t xml:space="preserve"> in the spring</w:t>
      </w:r>
      <w:r w:rsidR="008D2522">
        <w:rPr>
          <w:sz w:val="20"/>
          <w:szCs w:val="20"/>
        </w:rPr>
        <w:t>, early April</w:t>
      </w:r>
      <w:r w:rsidR="009E69A6">
        <w:rPr>
          <w:sz w:val="20"/>
          <w:szCs w:val="20"/>
        </w:rPr>
        <w:t>.</w:t>
      </w:r>
    </w:p>
    <w:p w14:paraId="3AFC12E7" w14:textId="323E6B11" w:rsidR="008D078D" w:rsidRDefault="00832A76" w:rsidP="00562670">
      <w:pPr>
        <w:ind w:left="2880" w:hanging="2160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ab/>
      </w:r>
      <w:r w:rsidR="008D078D">
        <w:rPr>
          <w:sz w:val="20"/>
          <w:szCs w:val="20"/>
        </w:rPr>
        <w:t>Corporate Bylaw missing signature page</w:t>
      </w:r>
      <w:r w:rsidR="00CF20A8">
        <w:rPr>
          <w:sz w:val="20"/>
          <w:szCs w:val="20"/>
        </w:rPr>
        <w:t xml:space="preserve">: </w:t>
      </w:r>
      <w:r w:rsidR="009D0280">
        <w:rPr>
          <w:sz w:val="20"/>
          <w:szCs w:val="20"/>
        </w:rPr>
        <w:t>Board will</w:t>
      </w:r>
      <w:r w:rsidR="008D078D">
        <w:rPr>
          <w:sz w:val="20"/>
          <w:szCs w:val="20"/>
        </w:rPr>
        <w:t xml:space="preserve"> </w:t>
      </w:r>
      <w:r w:rsidR="009D0280">
        <w:rPr>
          <w:sz w:val="20"/>
          <w:szCs w:val="20"/>
        </w:rPr>
        <w:t xml:space="preserve">look into creating our own signature page to save lawyer fees. </w:t>
      </w:r>
    </w:p>
    <w:p w14:paraId="163A3B41" w14:textId="68D69025" w:rsidR="009D0280" w:rsidRDefault="008D078D" w:rsidP="009E69A6">
      <w:pPr>
        <w:ind w:left="2880" w:hanging="21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ab/>
      </w:r>
      <w:r w:rsidR="009D0280" w:rsidRPr="009D0280">
        <w:rPr>
          <w:rFonts w:eastAsia="Times New Roman"/>
          <w:sz w:val="20"/>
          <w:szCs w:val="20"/>
        </w:rPr>
        <w:t xml:space="preserve">Property Manager: </w:t>
      </w:r>
      <w:r w:rsidR="009D0280">
        <w:rPr>
          <w:rFonts w:eastAsia="Times New Roman"/>
          <w:sz w:val="20"/>
          <w:szCs w:val="20"/>
        </w:rPr>
        <w:t xml:space="preserve">TJS Properties gave </w:t>
      </w:r>
      <w:r w:rsidR="000F0B73">
        <w:rPr>
          <w:rFonts w:eastAsia="Times New Roman"/>
          <w:sz w:val="20"/>
          <w:szCs w:val="20"/>
        </w:rPr>
        <w:t xml:space="preserve">a 60 day notice </w:t>
      </w:r>
      <w:r w:rsidR="009D0280">
        <w:rPr>
          <w:rFonts w:eastAsia="Times New Roman"/>
          <w:sz w:val="20"/>
          <w:szCs w:val="20"/>
        </w:rPr>
        <w:t>all their HOA</w:t>
      </w:r>
      <w:r w:rsidR="000F0B73">
        <w:rPr>
          <w:rFonts w:eastAsia="Times New Roman"/>
          <w:sz w:val="20"/>
          <w:szCs w:val="20"/>
        </w:rPr>
        <w:t>s</w:t>
      </w:r>
      <w:r w:rsidR="009D0280">
        <w:rPr>
          <w:rFonts w:eastAsia="Times New Roman"/>
          <w:sz w:val="20"/>
          <w:szCs w:val="20"/>
        </w:rPr>
        <w:t xml:space="preserve"> that they would be closing their HOA division. </w:t>
      </w:r>
      <w:r w:rsidR="000F0B73">
        <w:rPr>
          <w:rFonts w:eastAsia="Times New Roman"/>
          <w:sz w:val="20"/>
          <w:szCs w:val="20"/>
        </w:rPr>
        <w:t>CV s</w:t>
      </w:r>
      <w:r w:rsidR="009D0280" w:rsidRPr="009D0280">
        <w:rPr>
          <w:rFonts w:eastAsia="Times New Roman"/>
          <w:sz w:val="20"/>
          <w:szCs w:val="20"/>
        </w:rPr>
        <w:t xml:space="preserve">witched property managers </w:t>
      </w:r>
      <w:r w:rsidR="009D0280">
        <w:rPr>
          <w:rFonts w:eastAsia="Times New Roman"/>
          <w:sz w:val="20"/>
          <w:szCs w:val="20"/>
        </w:rPr>
        <w:t>on Nov</w:t>
      </w:r>
      <w:r w:rsidR="009D0280" w:rsidRPr="009D0280">
        <w:rPr>
          <w:rFonts w:eastAsia="Times New Roman"/>
          <w:sz w:val="20"/>
          <w:szCs w:val="20"/>
        </w:rPr>
        <w:t xml:space="preserve"> </w:t>
      </w:r>
      <w:r w:rsidR="009D0280">
        <w:rPr>
          <w:rFonts w:eastAsia="Times New Roman"/>
          <w:sz w:val="20"/>
          <w:szCs w:val="20"/>
        </w:rPr>
        <w:t>13</w:t>
      </w:r>
      <w:r w:rsidR="009D0280" w:rsidRPr="009D0280">
        <w:rPr>
          <w:rFonts w:eastAsia="Times New Roman"/>
          <w:sz w:val="20"/>
          <w:szCs w:val="20"/>
        </w:rPr>
        <w:t xml:space="preserve">, 2019 to </w:t>
      </w:r>
      <w:r w:rsidR="009D0280">
        <w:rPr>
          <w:rFonts w:eastAsia="Times New Roman"/>
          <w:sz w:val="20"/>
          <w:szCs w:val="20"/>
        </w:rPr>
        <w:t xml:space="preserve">Southeast </w:t>
      </w:r>
      <w:r w:rsidR="009D0280" w:rsidRPr="009D0280">
        <w:rPr>
          <w:rFonts w:eastAsia="Times New Roman"/>
          <w:sz w:val="20"/>
          <w:szCs w:val="20"/>
        </w:rPr>
        <w:t>Properties Inc.</w:t>
      </w:r>
      <w:r w:rsidR="009D0280">
        <w:rPr>
          <w:rFonts w:eastAsia="Times New Roman"/>
          <w:sz w:val="20"/>
          <w:szCs w:val="20"/>
        </w:rPr>
        <w:t xml:space="preserve"> of New Bern after interviewing 7 companies. Welcome letters will go out soon.</w:t>
      </w:r>
      <w:r w:rsidR="009D0280" w:rsidRPr="009D0280">
        <w:rPr>
          <w:rFonts w:eastAsia="Times New Roman"/>
          <w:sz w:val="20"/>
          <w:szCs w:val="20"/>
        </w:rPr>
        <w:t xml:space="preserve">   </w:t>
      </w:r>
    </w:p>
    <w:p w14:paraId="56660A9C" w14:textId="5AF691EA" w:rsidR="00562670" w:rsidRDefault="00562670" w:rsidP="009D0280">
      <w:pPr>
        <w:ind w:left="2880"/>
        <w:rPr>
          <w:rFonts w:eastAsia="Times New Roman"/>
          <w:sz w:val="20"/>
          <w:szCs w:val="20"/>
        </w:rPr>
      </w:pPr>
      <w:r w:rsidRPr="00562670">
        <w:rPr>
          <w:rFonts w:eastAsia="Times New Roman"/>
          <w:sz w:val="20"/>
          <w:szCs w:val="20"/>
        </w:rPr>
        <w:t xml:space="preserve">Pond Maintenance: </w:t>
      </w:r>
      <w:r w:rsidR="009E69A6">
        <w:rPr>
          <w:rFonts w:eastAsia="Times New Roman"/>
          <w:sz w:val="20"/>
          <w:szCs w:val="20"/>
        </w:rPr>
        <w:t>Pond estimate for placing rock for slight erosion was $600.</w:t>
      </w:r>
      <w:r w:rsidR="000F0B73">
        <w:rPr>
          <w:rFonts w:eastAsia="Times New Roman"/>
          <w:sz w:val="20"/>
          <w:szCs w:val="20"/>
        </w:rPr>
        <w:t xml:space="preserve"> Plan to complete repairs in </w:t>
      </w:r>
      <w:r w:rsidR="00334A54">
        <w:rPr>
          <w:rFonts w:eastAsia="Times New Roman"/>
          <w:sz w:val="20"/>
          <w:szCs w:val="20"/>
        </w:rPr>
        <w:t xml:space="preserve">early </w:t>
      </w:r>
      <w:r w:rsidR="000F0B73">
        <w:rPr>
          <w:rFonts w:eastAsia="Times New Roman"/>
          <w:sz w:val="20"/>
          <w:szCs w:val="20"/>
        </w:rPr>
        <w:t>2020.</w:t>
      </w:r>
    </w:p>
    <w:p w14:paraId="79B0ADE7" w14:textId="1F31A309" w:rsidR="007926BF" w:rsidRPr="00CD4453" w:rsidRDefault="00B60DE5" w:rsidP="007701E7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ab/>
      </w:r>
      <w:r w:rsidR="00832A76">
        <w:rPr>
          <w:sz w:val="20"/>
          <w:szCs w:val="20"/>
        </w:rPr>
        <w:t xml:space="preserve">Upcoming </w:t>
      </w:r>
      <w:r w:rsidR="007926BF">
        <w:rPr>
          <w:sz w:val="20"/>
          <w:szCs w:val="20"/>
        </w:rPr>
        <w:t>Events:</w:t>
      </w:r>
      <w:r w:rsidR="009E69A6">
        <w:rPr>
          <w:sz w:val="20"/>
          <w:szCs w:val="20"/>
        </w:rPr>
        <w:t xml:space="preserve"> Annual meeting Jan 6, 2020 at 7PM</w:t>
      </w:r>
      <w:r w:rsidR="007926BF">
        <w:rPr>
          <w:sz w:val="20"/>
          <w:szCs w:val="20"/>
        </w:rPr>
        <w:t xml:space="preserve">; Next newsletter </w:t>
      </w:r>
      <w:r w:rsidR="009E69A6">
        <w:rPr>
          <w:sz w:val="20"/>
          <w:szCs w:val="20"/>
        </w:rPr>
        <w:t>March</w:t>
      </w:r>
      <w:r w:rsidR="00562670">
        <w:rPr>
          <w:sz w:val="20"/>
          <w:szCs w:val="20"/>
        </w:rPr>
        <w:t xml:space="preserve"> 1st</w:t>
      </w:r>
      <w:r w:rsidR="007926BF">
        <w:rPr>
          <w:sz w:val="20"/>
          <w:szCs w:val="20"/>
        </w:rPr>
        <w:t>.</w:t>
      </w:r>
    </w:p>
    <w:p w14:paraId="238C4088" w14:textId="15743C7D" w:rsidR="009B4C75" w:rsidRDefault="00306777" w:rsidP="00CF20A8">
      <w:pPr>
        <w:ind w:left="2880" w:hanging="2880"/>
        <w:rPr>
          <w:rFonts w:eastAsia="Times New Roman"/>
          <w:sz w:val="20"/>
          <w:szCs w:val="20"/>
        </w:rPr>
      </w:pPr>
      <w:r>
        <w:rPr>
          <w:b/>
          <w:sz w:val="20"/>
          <w:szCs w:val="20"/>
        </w:rPr>
        <w:t>NEW BUSINESS:</w:t>
      </w:r>
      <w:r>
        <w:rPr>
          <w:b/>
          <w:sz w:val="20"/>
          <w:szCs w:val="20"/>
        </w:rPr>
        <w:tab/>
      </w:r>
      <w:r w:rsidR="000F0B73" w:rsidRPr="00562670">
        <w:rPr>
          <w:rFonts w:eastAsia="Times New Roman"/>
          <w:sz w:val="20"/>
          <w:szCs w:val="20"/>
        </w:rPr>
        <w:t xml:space="preserve">Pond Maintenance: </w:t>
      </w:r>
      <w:bookmarkStart w:id="4" w:name="_Hlk16765492"/>
      <w:r w:rsidR="000F0B73">
        <w:rPr>
          <w:rFonts w:eastAsia="Times New Roman"/>
          <w:sz w:val="20"/>
          <w:szCs w:val="20"/>
        </w:rPr>
        <w:t xml:space="preserve">Board agreed to research possible redundant pond services and a what condition by law we are required to maintain them. </w:t>
      </w:r>
    </w:p>
    <w:p w14:paraId="27413E2F" w14:textId="57BC8AAE" w:rsidR="000F0B73" w:rsidRPr="006F5852" w:rsidRDefault="000F0B73" w:rsidP="00CF20A8">
      <w:pPr>
        <w:ind w:left="2880" w:hanging="2880"/>
        <w:rPr>
          <w:bCs/>
          <w:sz w:val="20"/>
          <w:szCs w:val="20"/>
        </w:rPr>
      </w:pPr>
      <w:r>
        <w:rPr>
          <w:b/>
          <w:sz w:val="20"/>
          <w:szCs w:val="20"/>
        </w:rPr>
        <w:tab/>
      </w:r>
      <w:r w:rsidRPr="006F5852">
        <w:rPr>
          <w:bCs/>
          <w:sz w:val="20"/>
          <w:szCs w:val="20"/>
        </w:rPr>
        <w:t>Expiration of convents (Dec 2024): Victoria explained what that means to the HOA</w:t>
      </w:r>
      <w:r w:rsidR="0046252B">
        <w:rPr>
          <w:bCs/>
          <w:sz w:val="20"/>
          <w:szCs w:val="20"/>
        </w:rPr>
        <w:t>.</w:t>
      </w:r>
      <w:bookmarkStart w:id="5" w:name="_GoBack"/>
      <w:bookmarkEnd w:id="5"/>
    </w:p>
    <w:p w14:paraId="59A13E68" w14:textId="3FB76298" w:rsidR="00FE5E7F" w:rsidRPr="00FE5E7F" w:rsidRDefault="00FE5E7F" w:rsidP="00CF20A8">
      <w:pPr>
        <w:ind w:left="2880" w:hanging="2880"/>
        <w:rPr>
          <w:bCs/>
          <w:sz w:val="20"/>
          <w:szCs w:val="20"/>
        </w:rPr>
      </w:pPr>
      <w:r>
        <w:rPr>
          <w:b/>
          <w:sz w:val="20"/>
          <w:szCs w:val="20"/>
        </w:rPr>
        <w:lastRenderedPageBreak/>
        <w:tab/>
      </w:r>
      <w:r w:rsidRPr="00FE5E7F">
        <w:rPr>
          <w:bCs/>
          <w:sz w:val="20"/>
          <w:szCs w:val="20"/>
        </w:rPr>
        <w:t xml:space="preserve"> </w:t>
      </w:r>
    </w:p>
    <w:bookmarkEnd w:id="4"/>
    <w:p w14:paraId="75D2CDF2" w14:textId="7BF2092E" w:rsidR="006F5852" w:rsidRPr="006F5852" w:rsidRDefault="009B4C75" w:rsidP="009B4C75">
      <w:pPr>
        <w:ind w:left="2880" w:hanging="2880"/>
        <w:rPr>
          <w:bCs/>
          <w:sz w:val="20"/>
          <w:szCs w:val="20"/>
        </w:rPr>
      </w:pPr>
      <w:r w:rsidRPr="009B4C75">
        <w:rPr>
          <w:b/>
          <w:sz w:val="20"/>
          <w:szCs w:val="20"/>
        </w:rPr>
        <w:tab/>
      </w:r>
      <w:r w:rsidR="006F5852" w:rsidRPr="006F5852">
        <w:rPr>
          <w:bCs/>
          <w:sz w:val="20"/>
          <w:szCs w:val="20"/>
        </w:rPr>
        <w:t xml:space="preserve">2020 Calendar: </w:t>
      </w:r>
      <w:r w:rsidR="00334A54">
        <w:rPr>
          <w:bCs/>
          <w:sz w:val="20"/>
          <w:szCs w:val="20"/>
        </w:rPr>
        <w:t>Quarterly meeting will continue on the 2</w:t>
      </w:r>
      <w:r w:rsidR="00334A54" w:rsidRPr="00334A54">
        <w:rPr>
          <w:bCs/>
          <w:sz w:val="20"/>
          <w:szCs w:val="20"/>
          <w:vertAlign w:val="superscript"/>
        </w:rPr>
        <w:t>nd</w:t>
      </w:r>
      <w:r w:rsidR="00334A54">
        <w:rPr>
          <w:bCs/>
          <w:sz w:val="20"/>
          <w:szCs w:val="20"/>
        </w:rPr>
        <w:t xml:space="preserve"> Tuesday</w:t>
      </w:r>
      <w:r w:rsidR="0066283E">
        <w:rPr>
          <w:bCs/>
          <w:sz w:val="20"/>
          <w:szCs w:val="20"/>
        </w:rPr>
        <w:t>:</w:t>
      </w:r>
      <w:r w:rsidR="00334A54">
        <w:rPr>
          <w:bCs/>
          <w:sz w:val="20"/>
          <w:szCs w:val="20"/>
        </w:rPr>
        <w:t xml:space="preserve"> March</w:t>
      </w:r>
      <w:r w:rsidR="0066283E">
        <w:rPr>
          <w:bCs/>
          <w:sz w:val="20"/>
          <w:szCs w:val="20"/>
        </w:rPr>
        <w:t xml:space="preserve"> 10</w:t>
      </w:r>
      <w:r w:rsidR="00334A54">
        <w:rPr>
          <w:bCs/>
          <w:sz w:val="20"/>
          <w:szCs w:val="20"/>
        </w:rPr>
        <w:t>, June</w:t>
      </w:r>
      <w:r w:rsidR="0066283E">
        <w:rPr>
          <w:bCs/>
          <w:sz w:val="20"/>
          <w:szCs w:val="20"/>
        </w:rPr>
        <w:t xml:space="preserve"> 9</w:t>
      </w:r>
      <w:r w:rsidR="00334A54">
        <w:rPr>
          <w:bCs/>
          <w:sz w:val="20"/>
          <w:szCs w:val="20"/>
        </w:rPr>
        <w:t>, Sept.</w:t>
      </w:r>
      <w:r w:rsidR="0066283E">
        <w:rPr>
          <w:bCs/>
          <w:sz w:val="20"/>
          <w:szCs w:val="20"/>
        </w:rPr>
        <w:t xml:space="preserve"> 8</w:t>
      </w:r>
      <w:r w:rsidR="00334A54">
        <w:rPr>
          <w:bCs/>
          <w:sz w:val="20"/>
          <w:szCs w:val="20"/>
        </w:rPr>
        <w:t>, &amp; Dec.</w:t>
      </w:r>
      <w:r w:rsidR="0066283E">
        <w:rPr>
          <w:bCs/>
          <w:sz w:val="20"/>
          <w:szCs w:val="20"/>
        </w:rPr>
        <w:t xml:space="preserve"> 8.</w:t>
      </w:r>
    </w:p>
    <w:p w14:paraId="56946344" w14:textId="61F4B356" w:rsidR="009B4C75" w:rsidRDefault="009B4C75" w:rsidP="006F5852">
      <w:pPr>
        <w:ind w:left="2880"/>
        <w:rPr>
          <w:b/>
          <w:sz w:val="20"/>
          <w:szCs w:val="20"/>
        </w:rPr>
      </w:pPr>
      <w:r w:rsidRPr="00CF20A8">
        <w:rPr>
          <w:bCs/>
          <w:sz w:val="20"/>
          <w:szCs w:val="20"/>
        </w:rPr>
        <w:t>Newsletter/websites ideas</w:t>
      </w:r>
      <w:r w:rsidR="00CF20A8" w:rsidRPr="00CF20A8">
        <w:rPr>
          <w:bCs/>
          <w:sz w:val="20"/>
          <w:szCs w:val="20"/>
        </w:rPr>
        <w:t>: Announce the new property’s manager and update contact information</w:t>
      </w:r>
      <w:r w:rsidR="00D309D1">
        <w:rPr>
          <w:bCs/>
          <w:sz w:val="20"/>
          <w:szCs w:val="20"/>
        </w:rPr>
        <w:t>, hurricane info, recycling</w:t>
      </w:r>
      <w:r w:rsidR="00CF20A8" w:rsidRPr="00CF20A8">
        <w:rPr>
          <w:bCs/>
          <w:sz w:val="20"/>
          <w:szCs w:val="20"/>
        </w:rPr>
        <w:t>.</w:t>
      </w:r>
      <w:r w:rsidR="00CF20A8">
        <w:rPr>
          <w:b/>
          <w:sz w:val="20"/>
          <w:szCs w:val="20"/>
        </w:rPr>
        <w:t xml:space="preserve"> </w:t>
      </w:r>
    </w:p>
    <w:p w14:paraId="0390D22C" w14:textId="141B3DCF" w:rsidR="000523ED" w:rsidRPr="000523ED" w:rsidRDefault="000523ED" w:rsidP="006F5852">
      <w:pPr>
        <w:ind w:left="2880"/>
        <w:rPr>
          <w:bCs/>
          <w:sz w:val="20"/>
          <w:szCs w:val="20"/>
        </w:rPr>
      </w:pPr>
      <w:r w:rsidRPr="000523ED">
        <w:rPr>
          <w:bCs/>
          <w:sz w:val="20"/>
          <w:szCs w:val="20"/>
        </w:rPr>
        <w:t xml:space="preserve">Heather </w:t>
      </w:r>
      <w:r w:rsidRPr="002A3328">
        <w:rPr>
          <w:bCs/>
          <w:sz w:val="20"/>
          <w:szCs w:val="20"/>
        </w:rPr>
        <w:t xml:space="preserve">McGranahan </w:t>
      </w:r>
      <w:r w:rsidR="002A3328" w:rsidRPr="002A3328">
        <w:rPr>
          <w:bCs/>
          <w:sz w:val="20"/>
          <w:szCs w:val="20"/>
        </w:rPr>
        <w:t>was appointed short</w:t>
      </w:r>
      <w:r w:rsidR="002A3328" w:rsidRPr="002A3328">
        <w:rPr>
          <w:sz w:val="20"/>
          <w:szCs w:val="20"/>
        </w:rPr>
        <w:t xml:space="preserve">–term to the </w:t>
      </w:r>
      <w:r w:rsidRPr="002A3328">
        <w:rPr>
          <w:bCs/>
          <w:sz w:val="20"/>
          <w:szCs w:val="20"/>
        </w:rPr>
        <w:t>board</w:t>
      </w:r>
      <w:r w:rsidRPr="002A3328">
        <w:rPr>
          <w:bCs/>
        </w:rPr>
        <w:t>.</w:t>
      </w:r>
    </w:p>
    <w:p w14:paraId="2D91A918" w14:textId="5162848C" w:rsidR="00CE2C48" w:rsidRPr="00CF20A8" w:rsidRDefault="009B4C75" w:rsidP="009664AD">
      <w:pPr>
        <w:ind w:left="2880" w:hanging="2880"/>
        <w:rPr>
          <w:bCs/>
          <w:sz w:val="20"/>
          <w:szCs w:val="20"/>
        </w:rPr>
      </w:pPr>
      <w:r w:rsidRPr="009B4C75">
        <w:rPr>
          <w:b/>
          <w:sz w:val="20"/>
          <w:szCs w:val="20"/>
        </w:rPr>
        <w:tab/>
      </w:r>
      <w:r w:rsidRPr="00CF20A8">
        <w:rPr>
          <w:bCs/>
          <w:sz w:val="20"/>
          <w:szCs w:val="20"/>
        </w:rPr>
        <w:t xml:space="preserve">Next </w:t>
      </w:r>
      <w:r w:rsidR="000F0B73">
        <w:rPr>
          <w:bCs/>
          <w:sz w:val="20"/>
          <w:szCs w:val="20"/>
        </w:rPr>
        <w:t xml:space="preserve">Board </w:t>
      </w:r>
      <w:r w:rsidRPr="00CF20A8">
        <w:rPr>
          <w:bCs/>
          <w:sz w:val="20"/>
          <w:szCs w:val="20"/>
        </w:rPr>
        <w:t>meeting location</w:t>
      </w:r>
      <w:r w:rsidR="00CF20A8" w:rsidRPr="00CF20A8">
        <w:rPr>
          <w:bCs/>
          <w:sz w:val="20"/>
          <w:szCs w:val="20"/>
        </w:rPr>
        <w:t>:</w:t>
      </w:r>
      <w:r w:rsidR="000F0B73">
        <w:rPr>
          <w:bCs/>
          <w:sz w:val="20"/>
          <w:szCs w:val="20"/>
        </w:rPr>
        <w:t xml:space="preserve"> 309 Conner Grant Rd</w:t>
      </w:r>
    </w:p>
    <w:p w14:paraId="435F3D2E" w14:textId="17C04D5A" w:rsidR="00306777" w:rsidRDefault="00306777" w:rsidP="00306777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PEN FORUM:</w:t>
      </w:r>
      <w:r>
        <w:rPr>
          <w:b/>
          <w:sz w:val="20"/>
          <w:szCs w:val="20"/>
        </w:rPr>
        <w:tab/>
      </w:r>
      <w:r w:rsidRPr="00A35F20">
        <w:rPr>
          <w:sz w:val="20"/>
          <w:szCs w:val="20"/>
        </w:rPr>
        <w:t>Those in attendance were invited to share any concerns or questions at this time.</w:t>
      </w:r>
    </w:p>
    <w:p w14:paraId="7DE9F6D1" w14:textId="20BAF78B" w:rsidR="00637554" w:rsidRPr="00637554" w:rsidRDefault="00306777" w:rsidP="00637554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 xml:space="preserve">FURURE BOARD MEETINGS: </w:t>
      </w:r>
      <w:r>
        <w:rPr>
          <w:sz w:val="20"/>
          <w:szCs w:val="20"/>
        </w:rPr>
        <w:t xml:space="preserve">All unit owners are welcome to attend our quarterly </w:t>
      </w:r>
      <w:r w:rsidR="000F0B73">
        <w:rPr>
          <w:sz w:val="20"/>
          <w:szCs w:val="20"/>
        </w:rPr>
        <w:t xml:space="preserve">board </w:t>
      </w:r>
      <w:r>
        <w:rPr>
          <w:sz w:val="20"/>
          <w:szCs w:val="20"/>
        </w:rPr>
        <w:t xml:space="preserve">meeting. If you cannot attend and have a question or </w:t>
      </w:r>
      <w:r w:rsidR="00637554">
        <w:rPr>
          <w:sz w:val="20"/>
          <w:szCs w:val="20"/>
        </w:rPr>
        <w:t xml:space="preserve">a </w:t>
      </w:r>
      <w:r w:rsidR="004807D1">
        <w:rPr>
          <w:sz w:val="20"/>
          <w:szCs w:val="20"/>
        </w:rPr>
        <w:t>comment,</w:t>
      </w:r>
      <w:r>
        <w:rPr>
          <w:sz w:val="20"/>
          <w:szCs w:val="20"/>
        </w:rPr>
        <w:t xml:space="preserve"> you’d like to share please call </w:t>
      </w:r>
      <w:r w:rsidR="00637554">
        <w:rPr>
          <w:sz w:val="20"/>
          <w:szCs w:val="20"/>
        </w:rPr>
        <w:t>the property manager</w:t>
      </w:r>
      <w:r>
        <w:rPr>
          <w:sz w:val="20"/>
          <w:szCs w:val="20"/>
        </w:rPr>
        <w:t xml:space="preserve">. Dates for upcoming meetings are </w:t>
      </w:r>
      <w:r w:rsidR="000F0B73" w:rsidRPr="00637554">
        <w:rPr>
          <w:sz w:val="20"/>
          <w:szCs w:val="20"/>
        </w:rPr>
        <w:t>Monday, Jan. 6th, 2020</w:t>
      </w:r>
      <w:r w:rsidR="000F0B73">
        <w:rPr>
          <w:sz w:val="20"/>
          <w:szCs w:val="20"/>
        </w:rPr>
        <w:t xml:space="preserve">, </w:t>
      </w:r>
      <w:r w:rsidR="00637554" w:rsidRPr="00637554">
        <w:rPr>
          <w:sz w:val="20"/>
          <w:szCs w:val="20"/>
        </w:rPr>
        <w:t xml:space="preserve">Tuesday, </w:t>
      </w:r>
      <w:r w:rsidR="000F0B73">
        <w:rPr>
          <w:sz w:val="20"/>
          <w:szCs w:val="20"/>
        </w:rPr>
        <w:t>March</w:t>
      </w:r>
      <w:r w:rsidR="00637554" w:rsidRPr="00637554">
        <w:rPr>
          <w:sz w:val="20"/>
          <w:szCs w:val="20"/>
        </w:rPr>
        <w:t xml:space="preserve"> 10</w:t>
      </w:r>
      <w:r w:rsidR="00637554" w:rsidRPr="000F0B73">
        <w:rPr>
          <w:sz w:val="20"/>
          <w:szCs w:val="20"/>
          <w:vertAlign w:val="superscript"/>
        </w:rPr>
        <w:t>th</w:t>
      </w:r>
      <w:r w:rsidR="000F0B73">
        <w:rPr>
          <w:sz w:val="20"/>
          <w:szCs w:val="20"/>
        </w:rPr>
        <w:t>,</w:t>
      </w:r>
      <w:r w:rsidR="00637554" w:rsidRPr="00637554">
        <w:rPr>
          <w:sz w:val="20"/>
          <w:szCs w:val="20"/>
        </w:rPr>
        <w:t xml:space="preserve"> 20</w:t>
      </w:r>
      <w:r w:rsidR="000F0B73">
        <w:rPr>
          <w:sz w:val="20"/>
          <w:szCs w:val="20"/>
        </w:rPr>
        <w:t>20</w:t>
      </w:r>
      <w:r w:rsidR="00CF20A8" w:rsidRPr="00CF20A8">
        <w:rPr>
          <w:sz w:val="20"/>
          <w:szCs w:val="20"/>
        </w:rPr>
        <w:t xml:space="preserve"> </w:t>
      </w:r>
      <w:r w:rsidR="00CF20A8">
        <w:rPr>
          <w:sz w:val="20"/>
          <w:szCs w:val="20"/>
        </w:rPr>
        <w:t>at 309 Conner Grant Rd</w:t>
      </w:r>
      <w:r w:rsidR="000F0B73">
        <w:rPr>
          <w:sz w:val="20"/>
          <w:szCs w:val="20"/>
        </w:rPr>
        <w:t>.</w:t>
      </w:r>
      <w:r w:rsidR="00637554" w:rsidRPr="00637554">
        <w:rPr>
          <w:sz w:val="20"/>
          <w:szCs w:val="20"/>
        </w:rPr>
        <w:t xml:space="preserve"> </w:t>
      </w:r>
    </w:p>
    <w:p w14:paraId="3CFBEDE8" w14:textId="1A7709A5" w:rsidR="00416FF2" w:rsidRDefault="00306777" w:rsidP="00306777">
      <w:pPr>
        <w:ind w:left="2880" w:hanging="2880"/>
        <w:rPr>
          <w:b/>
          <w:sz w:val="20"/>
          <w:szCs w:val="20"/>
        </w:rPr>
      </w:pPr>
      <w:r>
        <w:rPr>
          <w:b/>
          <w:sz w:val="20"/>
          <w:szCs w:val="20"/>
        </w:rPr>
        <w:t>MEETING ADJOURNED:</w:t>
      </w:r>
      <w:r>
        <w:rPr>
          <w:sz w:val="20"/>
          <w:szCs w:val="20"/>
        </w:rPr>
        <w:tab/>
      </w:r>
      <w:r w:rsidR="00416FF2" w:rsidRPr="00416FF2">
        <w:rPr>
          <w:b/>
          <w:sz w:val="20"/>
          <w:szCs w:val="20"/>
        </w:rPr>
        <w:t>Executive session</w:t>
      </w:r>
    </w:p>
    <w:p w14:paraId="17A285C9" w14:textId="63F5E0F9" w:rsidR="00306777" w:rsidRDefault="00056582" w:rsidP="00416FF2">
      <w:pPr>
        <w:ind w:left="2880"/>
        <w:rPr>
          <w:sz w:val="20"/>
          <w:szCs w:val="20"/>
        </w:rPr>
      </w:pPr>
      <w:r>
        <w:rPr>
          <w:b/>
          <w:sz w:val="20"/>
          <w:szCs w:val="20"/>
        </w:rPr>
        <w:t xml:space="preserve">VICTORIA </w:t>
      </w:r>
      <w:r w:rsidR="00306777" w:rsidRPr="00E75904">
        <w:rPr>
          <w:b/>
          <w:sz w:val="20"/>
          <w:szCs w:val="20"/>
        </w:rPr>
        <w:t>MOTIONED AND</w:t>
      </w:r>
      <w:r w:rsidR="00CF20A8">
        <w:rPr>
          <w:b/>
          <w:sz w:val="20"/>
          <w:szCs w:val="20"/>
        </w:rPr>
        <w:t xml:space="preserve"> KELLY</w:t>
      </w:r>
      <w:r w:rsidR="00306777" w:rsidRPr="00E75904">
        <w:rPr>
          <w:b/>
          <w:sz w:val="20"/>
          <w:szCs w:val="20"/>
        </w:rPr>
        <w:t xml:space="preserve"> SECONDED THE MOTION TO ADJOURN THE MEETING AT </w:t>
      </w:r>
      <w:r w:rsidR="009E1CA4">
        <w:rPr>
          <w:b/>
          <w:sz w:val="20"/>
          <w:szCs w:val="20"/>
        </w:rPr>
        <w:t>8:10</w:t>
      </w:r>
      <w:r w:rsidR="00306777" w:rsidRPr="00E75904">
        <w:rPr>
          <w:b/>
          <w:sz w:val="20"/>
          <w:szCs w:val="20"/>
        </w:rPr>
        <w:t xml:space="preserve"> PM. THE MOTION PASSED UNANIMOUSLY.</w:t>
      </w:r>
    </w:p>
    <w:p w14:paraId="50F33840" w14:textId="119825B7" w:rsidR="00306777" w:rsidRDefault="00306777" w:rsidP="00306777">
      <w:pPr>
        <w:ind w:left="2880" w:hanging="2880"/>
        <w:rPr>
          <w:b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Pr="00E75904">
        <w:rPr>
          <w:b/>
          <w:sz w:val="18"/>
          <w:szCs w:val="18"/>
        </w:rPr>
        <w:t xml:space="preserve">Next Meeting:    </w:t>
      </w:r>
      <w:r w:rsidR="00C034C3">
        <w:rPr>
          <w:b/>
          <w:sz w:val="18"/>
          <w:szCs w:val="18"/>
        </w:rPr>
        <w:t>Monday</w:t>
      </w:r>
      <w:r w:rsidRPr="00E75904">
        <w:rPr>
          <w:b/>
          <w:sz w:val="18"/>
          <w:szCs w:val="18"/>
        </w:rPr>
        <w:t xml:space="preserve">, </w:t>
      </w:r>
      <w:r w:rsidR="00C034C3">
        <w:rPr>
          <w:b/>
          <w:sz w:val="18"/>
          <w:szCs w:val="18"/>
        </w:rPr>
        <w:t>Jan</w:t>
      </w:r>
      <w:r w:rsidR="00562670">
        <w:rPr>
          <w:b/>
          <w:sz w:val="18"/>
          <w:szCs w:val="18"/>
        </w:rPr>
        <w:t>.</w:t>
      </w:r>
      <w:r w:rsidRPr="00E75904">
        <w:rPr>
          <w:b/>
          <w:sz w:val="18"/>
          <w:szCs w:val="18"/>
        </w:rPr>
        <w:t xml:space="preserve"> </w:t>
      </w:r>
      <w:r w:rsidR="00C034C3">
        <w:rPr>
          <w:b/>
          <w:sz w:val="18"/>
          <w:szCs w:val="18"/>
        </w:rPr>
        <w:t>6</w:t>
      </w:r>
      <w:r w:rsidRPr="00E75904">
        <w:rPr>
          <w:b/>
          <w:sz w:val="18"/>
          <w:szCs w:val="18"/>
        </w:rPr>
        <w:t>, 2019</w:t>
      </w:r>
    </w:p>
    <w:p w14:paraId="360A333E" w14:textId="77777777" w:rsidR="00416FF2" w:rsidRPr="00E75904" w:rsidRDefault="00416FF2" w:rsidP="00306777">
      <w:pPr>
        <w:ind w:left="2880" w:hanging="2880"/>
        <w:rPr>
          <w:b/>
          <w:sz w:val="18"/>
          <w:szCs w:val="18"/>
        </w:rPr>
      </w:pPr>
    </w:p>
    <w:p w14:paraId="1DC1CCFD" w14:textId="64B21F88" w:rsidR="00306777" w:rsidRPr="00E75904" w:rsidRDefault="00306777" w:rsidP="00306777">
      <w:pPr>
        <w:ind w:left="2880" w:hanging="2880"/>
        <w:rPr>
          <w:sz w:val="18"/>
          <w:szCs w:val="18"/>
        </w:rPr>
      </w:pPr>
      <w:r w:rsidRPr="00E75904">
        <w:rPr>
          <w:sz w:val="18"/>
          <w:szCs w:val="18"/>
        </w:rPr>
        <w:t xml:space="preserve">Respectfully Submitted by: </w:t>
      </w:r>
      <w:r w:rsidR="003B0E85">
        <w:rPr>
          <w:sz w:val="18"/>
          <w:szCs w:val="18"/>
        </w:rPr>
        <w:t xml:space="preserve"> Kelly McGroder, Secretary</w:t>
      </w:r>
    </w:p>
    <w:p w14:paraId="508FA71C" w14:textId="71761E84" w:rsidR="00306777" w:rsidRDefault="00306777" w:rsidP="00C82ADB">
      <w:pPr>
        <w:spacing w:after="0" w:line="240" w:lineRule="auto"/>
        <w:rPr>
          <w:rFonts w:eastAsia="Times New Roman"/>
        </w:rPr>
      </w:pPr>
    </w:p>
    <w:p w14:paraId="35AF4ABE" w14:textId="77777777" w:rsidR="00625004" w:rsidRPr="00625004" w:rsidRDefault="00625004" w:rsidP="00625004">
      <w:pPr>
        <w:spacing w:after="0" w:line="240" w:lineRule="auto"/>
        <w:rPr>
          <w:rFonts w:eastAsia="Times New Roman"/>
        </w:rPr>
      </w:pPr>
    </w:p>
    <w:sectPr w:rsidR="00625004" w:rsidRPr="0062500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36F1F" w14:textId="77777777" w:rsidR="00E362B5" w:rsidRDefault="00E362B5" w:rsidP="00306777">
      <w:pPr>
        <w:spacing w:after="0" w:line="240" w:lineRule="auto"/>
      </w:pPr>
      <w:r>
        <w:separator/>
      </w:r>
    </w:p>
  </w:endnote>
  <w:endnote w:type="continuationSeparator" w:id="0">
    <w:p w14:paraId="116418DC" w14:textId="77777777" w:rsidR="00E362B5" w:rsidRDefault="00E362B5" w:rsidP="00306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AE6CA" w14:textId="77777777" w:rsidR="00E362B5" w:rsidRDefault="00E362B5" w:rsidP="00306777">
      <w:pPr>
        <w:spacing w:after="0" w:line="240" w:lineRule="auto"/>
      </w:pPr>
      <w:r>
        <w:separator/>
      </w:r>
    </w:p>
  </w:footnote>
  <w:footnote w:type="continuationSeparator" w:id="0">
    <w:p w14:paraId="601C804D" w14:textId="77777777" w:rsidR="00E362B5" w:rsidRDefault="00E362B5" w:rsidP="00306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8B444" w14:textId="77777777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>Minutes from a Meeting of the Creekside Village Homeowners Association</w:t>
    </w:r>
    <w:r>
      <w:rPr>
        <w:sz w:val="18"/>
        <w:szCs w:val="18"/>
      </w:rPr>
      <w:t>, Inc.</w:t>
    </w:r>
    <w:r w:rsidRPr="00F11032">
      <w:rPr>
        <w:sz w:val="18"/>
        <w:szCs w:val="18"/>
      </w:rPr>
      <w:t xml:space="preserve"> – Board of Directors</w:t>
    </w:r>
  </w:p>
  <w:p w14:paraId="1F483C91" w14:textId="2601A533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 xml:space="preserve">Dated </w:t>
    </w:r>
    <w:r w:rsidR="00A9503E">
      <w:rPr>
        <w:sz w:val="18"/>
        <w:szCs w:val="18"/>
      </w:rPr>
      <w:t>December</w:t>
    </w:r>
    <w:r w:rsidRPr="00F11032">
      <w:rPr>
        <w:sz w:val="18"/>
        <w:szCs w:val="18"/>
      </w:rPr>
      <w:t xml:space="preserve"> </w:t>
    </w:r>
    <w:r w:rsidR="00A9503E">
      <w:rPr>
        <w:sz w:val="18"/>
        <w:szCs w:val="18"/>
      </w:rPr>
      <w:t>10</w:t>
    </w:r>
    <w:r w:rsidRPr="00F11032">
      <w:rPr>
        <w:sz w:val="18"/>
        <w:szCs w:val="18"/>
      </w:rPr>
      <w:t>, 201</w:t>
    </w:r>
    <w:r>
      <w:rPr>
        <w:sz w:val="18"/>
        <w:szCs w:val="18"/>
      </w:rPr>
      <w:t>9</w:t>
    </w:r>
    <w:r w:rsidRPr="00F11032">
      <w:rPr>
        <w:sz w:val="18"/>
        <w:szCs w:val="18"/>
      </w:rPr>
      <w:t xml:space="preserve"> (cont’d)</w:t>
    </w:r>
  </w:p>
  <w:p w14:paraId="63A433BC" w14:textId="77777777" w:rsidR="00306777" w:rsidRDefault="00306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937AD"/>
    <w:multiLevelType w:val="hybridMultilevel"/>
    <w:tmpl w:val="286AEC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037B83"/>
    <w:multiLevelType w:val="hybridMultilevel"/>
    <w:tmpl w:val="3FFE875A"/>
    <w:lvl w:ilvl="0" w:tplc="C41CF81E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1F1F14C8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36E64CC"/>
    <w:multiLevelType w:val="hybridMultilevel"/>
    <w:tmpl w:val="6548D066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D28C9"/>
    <w:multiLevelType w:val="hybridMultilevel"/>
    <w:tmpl w:val="C2E8B4D0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80D24"/>
    <w:multiLevelType w:val="hybridMultilevel"/>
    <w:tmpl w:val="A91889E6"/>
    <w:lvl w:ilvl="0" w:tplc="8F6C934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50A6346"/>
    <w:multiLevelType w:val="hybridMultilevel"/>
    <w:tmpl w:val="854A0B0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B37DC5"/>
    <w:multiLevelType w:val="hybridMultilevel"/>
    <w:tmpl w:val="E13E81F8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E2692"/>
    <w:multiLevelType w:val="hybridMultilevel"/>
    <w:tmpl w:val="E76E0BE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7E751C5"/>
    <w:multiLevelType w:val="hybridMultilevel"/>
    <w:tmpl w:val="9CA27DFC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3AC5D7C"/>
    <w:multiLevelType w:val="hybridMultilevel"/>
    <w:tmpl w:val="5E844944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6DE725D"/>
    <w:multiLevelType w:val="multilevel"/>
    <w:tmpl w:val="5F72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7734ED4"/>
    <w:multiLevelType w:val="hybridMultilevel"/>
    <w:tmpl w:val="0BD66E8A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288CC7D6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1"/>
  </w:num>
  <w:num w:numId="5">
    <w:abstractNumId w:val="7"/>
  </w:num>
  <w:num w:numId="6">
    <w:abstractNumId w:val="4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11"/>
  </w:num>
  <w:num w:numId="12">
    <w:abstractNumId w:val="2"/>
  </w:num>
  <w:num w:numId="13">
    <w:abstractNumId w:val="6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tzC1MDM2N7YwMjdX0lEKTi0uzszPAykwrgUAyeA9ZSwAAAA="/>
  </w:docVars>
  <w:rsids>
    <w:rsidRoot w:val="00C82ADB"/>
    <w:rsid w:val="00020EA4"/>
    <w:rsid w:val="000523ED"/>
    <w:rsid w:val="00056582"/>
    <w:rsid w:val="00060BCA"/>
    <w:rsid w:val="00096F1F"/>
    <w:rsid w:val="000C7B08"/>
    <w:rsid w:val="000F0B73"/>
    <w:rsid w:val="000F4EFC"/>
    <w:rsid w:val="00103D96"/>
    <w:rsid w:val="00112388"/>
    <w:rsid w:val="001308B7"/>
    <w:rsid w:val="00132A6A"/>
    <w:rsid w:val="001555B1"/>
    <w:rsid w:val="00161722"/>
    <w:rsid w:val="001756FC"/>
    <w:rsid w:val="001D0B6C"/>
    <w:rsid w:val="002271DA"/>
    <w:rsid w:val="002436DB"/>
    <w:rsid w:val="00260C9F"/>
    <w:rsid w:val="002669A6"/>
    <w:rsid w:val="002A3328"/>
    <w:rsid w:val="002C11B2"/>
    <w:rsid w:val="00306777"/>
    <w:rsid w:val="003100C1"/>
    <w:rsid w:val="00323497"/>
    <w:rsid w:val="003312FF"/>
    <w:rsid w:val="00334A54"/>
    <w:rsid w:val="00341F78"/>
    <w:rsid w:val="00345476"/>
    <w:rsid w:val="003977B6"/>
    <w:rsid w:val="003B0E85"/>
    <w:rsid w:val="003B2F5B"/>
    <w:rsid w:val="003E2075"/>
    <w:rsid w:val="003F0C09"/>
    <w:rsid w:val="00411EDB"/>
    <w:rsid w:val="00416FF2"/>
    <w:rsid w:val="0046252B"/>
    <w:rsid w:val="004807D1"/>
    <w:rsid w:val="004B66C8"/>
    <w:rsid w:val="004D4CA2"/>
    <w:rsid w:val="005006C7"/>
    <w:rsid w:val="00501577"/>
    <w:rsid w:val="005175F1"/>
    <w:rsid w:val="00520D45"/>
    <w:rsid w:val="00530F4D"/>
    <w:rsid w:val="00541E7F"/>
    <w:rsid w:val="00542A90"/>
    <w:rsid w:val="00562670"/>
    <w:rsid w:val="005C2917"/>
    <w:rsid w:val="00625004"/>
    <w:rsid w:val="00637554"/>
    <w:rsid w:val="0066283E"/>
    <w:rsid w:val="00666E5E"/>
    <w:rsid w:val="00670F9E"/>
    <w:rsid w:val="006F5852"/>
    <w:rsid w:val="007701E7"/>
    <w:rsid w:val="007926BF"/>
    <w:rsid w:val="007A678E"/>
    <w:rsid w:val="007B0909"/>
    <w:rsid w:val="007C4A2B"/>
    <w:rsid w:val="007D4963"/>
    <w:rsid w:val="007E03A0"/>
    <w:rsid w:val="00832A76"/>
    <w:rsid w:val="00832C3F"/>
    <w:rsid w:val="00857A3D"/>
    <w:rsid w:val="00876523"/>
    <w:rsid w:val="00877EFD"/>
    <w:rsid w:val="008A632C"/>
    <w:rsid w:val="008B1B18"/>
    <w:rsid w:val="008D078D"/>
    <w:rsid w:val="008D2522"/>
    <w:rsid w:val="008E3F85"/>
    <w:rsid w:val="00937778"/>
    <w:rsid w:val="00946BD9"/>
    <w:rsid w:val="00947089"/>
    <w:rsid w:val="009664AD"/>
    <w:rsid w:val="00970057"/>
    <w:rsid w:val="00975DED"/>
    <w:rsid w:val="00985A0F"/>
    <w:rsid w:val="00992602"/>
    <w:rsid w:val="009B4C75"/>
    <w:rsid w:val="009D0280"/>
    <w:rsid w:val="009E1CA4"/>
    <w:rsid w:val="009E69A6"/>
    <w:rsid w:val="009F1CB1"/>
    <w:rsid w:val="00A377EE"/>
    <w:rsid w:val="00A47FAC"/>
    <w:rsid w:val="00A52A42"/>
    <w:rsid w:val="00A56D0E"/>
    <w:rsid w:val="00A8745D"/>
    <w:rsid w:val="00A9503E"/>
    <w:rsid w:val="00AB6662"/>
    <w:rsid w:val="00AC1448"/>
    <w:rsid w:val="00AF35A6"/>
    <w:rsid w:val="00B238B8"/>
    <w:rsid w:val="00B60DE5"/>
    <w:rsid w:val="00B61469"/>
    <w:rsid w:val="00B94AE9"/>
    <w:rsid w:val="00BC756C"/>
    <w:rsid w:val="00BD0C05"/>
    <w:rsid w:val="00BD4EFC"/>
    <w:rsid w:val="00C034C3"/>
    <w:rsid w:val="00C20E9F"/>
    <w:rsid w:val="00C3130A"/>
    <w:rsid w:val="00C82ADB"/>
    <w:rsid w:val="00C86C4A"/>
    <w:rsid w:val="00C94954"/>
    <w:rsid w:val="00CA3091"/>
    <w:rsid w:val="00CB7E67"/>
    <w:rsid w:val="00CD0AE3"/>
    <w:rsid w:val="00CE2C48"/>
    <w:rsid w:val="00CF20A8"/>
    <w:rsid w:val="00CF2708"/>
    <w:rsid w:val="00D14863"/>
    <w:rsid w:val="00D25A93"/>
    <w:rsid w:val="00D309D1"/>
    <w:rsid w:val="00D37909"/>
    <w:rsid w:val="00D522D1"/>
    <w:rsid w:val="00D54863"/>
    <w:rsid w:val="00D57652"/>
    <w:rsid w:val="00D80677"/>
    <w:rsid w:val="00D93300"/>
    <w:rsid w:val="00DA5C26"/>
    <w:rsid w:val="00DC413A"/>
    <w:rsid w:val="00DC67CF"/>
    <w:rsid w:val="00E264B3"/>
    <w:rsid w:val="00E362B5"/>
    <w:rsid w:val="00E623A5"/>
    <w:rsid w:val="00E739D0"/>
    <w:rsid w:val="00E812A0"/>
    <w:rsid w:val="00E84EC9"/>
    <w:rsid w:val="00EB374C"/>
    <w:rsid w:val="00ED73B6"/>
    <w:rsid w:val="00EE0C5F"/>
    <w:rsid w:val="00EE7599"/>
    <w:rsid w:val="00F0326E"/>
    <w:rsid w:val="00F05B85"/>
    <w:rsid w:val="00F40A48"/>
    <w:rsid w:val="00F51FEA"/>
    <w:rsid w:val="00F73C35"/>
    <w:rsid w:val="00F85842"/>
    <w:rsid w:val="00F85EE7"/>
    <w:rsid w:val="00FA30EF"/>
    <w:rsid w:val="00FA3A29"/>
    <w:rsid w:val="00FB4BD8"/>
    <w:rsid w:val="00FE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A1620"/>
  <w15:chartTrackingRefBased/>
  <w15:docId w15:val="{D168F636-0864-4A15-8CC5-C27437CD2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554"/>
  </w:style>
  <w:style w:type="paragraph" w:styleId="Heading1">
    <w:name w:val="heading 1"/>
    <w:basedOn w:val="Normal"/>
    <w:next w:val="Normal"/>
    <w:link w:val="Heading1Char"/>
    <w:uiPriority w:val="9"/>
    <w:qFormat/>
    <w:rsid w:val="00FB4BD8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BD8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4BD8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4BD8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BD8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BD8"/>
    <w:pPr>
      <w:keepNext/>
      <w:keepLines/>
      <w:numPr>
        <w:ilvl w:val="5"/>
        <w:numId w:val="9"/>
      </w:numPr>
      <w:tabs>
        <w:tab w:val="num" w:pos="360"/>
      </w:tabs>
      <w:spacing w:before="40" w:after="0"/>
      <w:ind w:left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BD8"/>
    <w:pPr>
      <w:keepNext/>
      <w:keepLines/>
      <w:numPr>
        <w:ilvl w:val="6"/>
        <w:numId w:val="9"/>
      </w:numPr>
      <w:tabs>
        <w:tab w:val="num" w:pos="360"/>
      </w:tabs>
      <w:spacing w:before="40" w:after="0"/>
      <w:ind w:left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BD8"/>
    <w:pPr>
      <w:keepNext/>
      <w:keepLines/>
      <w:numPr>
        <w:ilvl w:val="7"/>
        <w:numId w:val="9"/>
      </w:numPr>
      <w:tabs>
        <w:tab w:val="num" w:pos="360"/>
      </w:tabs>
      <w:spacing w:before="40" w:after="0"/>
      <w:ind w:left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BD8"/>
    <w:pPr>
      <w:keepNext/>
      <w:keepLines/>
      <w:numPr>
        <w:ilvl w:val="8"/>
        <w:numId w:val="9"/>
      </w:numPr>
      <w:tabs>
        <w:tab w:val="num" w:pos="360"/>
      </w:tabs>
      <w:spacing w:before="40" w:after="0"/>
      <w:ind w:left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B4B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BD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BD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B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B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77"/>
  </w:style>
  <w:style w:type="paragraph" w:styleId="Footer">
    <w:name w:val="footer"/>
    <w:basedOn w:val="Normal"/>
    <w:link w:val="Foot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77"/>
  </w:style>
  <w:style w:type="table" w:styleId="TableGrid">
    <w:name w:val="Table Grid"/>
    <w:basedOn w:val="TableNormal"/>
    <w:uiPriority w:val="39"/>
    <w:rsid w:val="00306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5F1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D14863"/>
  </w:style>
  <w:style w:type="character" w:styleId="Hyperlink">
    <w:name w:val="Hyperlink"/>
    <w:basedOn w:val="DefaultParagraphFont"/>
    <w:uiPriority w:val="99"/>
    <w:unhideWhenUsed/>
    <w:rsid w:val="00FE5E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E7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377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8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3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CB2C3-BAA6-46BF-83A0-ABFDD8867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8</TotalTime>
  <Pages>3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Forguson</dc:creator>
  <cp:keywords/>
  <dc:description/>
  <cp:lastModifiedBy>Victoria Forguson</cp:lastModifiedBy>
  <cp:revision>6</cp:revision>
  <cp:lastPrinted>2019-12-10T14:25:00Z</cp:lastPrinted>
  <dcterms:created xsi:type="dcterms:W3CDTF">2019-11-06T03:00:00Z</dcterms:created>
  <dcterms:modified xsi:type="dcterms:W3CDTF">2019-12-28T22:02:00Z</dcterms:modified>
</cp:coreProperties>
</file>